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4" w:name="Xba34ec1c58932378e88205807951ba7a9ae1d4d"/>
    <w:p>
      <w:pPr>
        <w:pStyle w:val="Heading1"/>
      </w:pPr>
      <w:r>
        <w:t xml:space="preserve">Cover Letter for Medical Researcher Position in Spain Barcelona</w:t>
      </w:r>
    </w:p>
    <w:p>
      <w:pPr>
        <w:pStyle w:val="FirstParagraph"/>
      </w:pPr>
      <w:r>
        <w:t xml:space="preserve">Dear [Recipient's Name],</w:t>
      </w:r>
    </w:p>
    <w:p>
      <w:pPr>
        <w:pStyle w:val="BodyText"/>
      </w:pPr>
      <w:r>
        <w:t xml:space="preserve">I am writing to express my sincere interest in the Medical Researcher position at [Institution/Organization Name] in Spain Barcelona. As a dedicated and passionate medical researcher with a strong academic background and hands-on experience in cutting-edge biomedical research, I am eager to contribute my expertise to advance scientific discovery and improve patient outcomes within one of Europe’s most dynamic healthcare hubs.</w:t>
      </w:r>
    </w:p>
    <w:p>
      <w:pPr>
        <w:pStyle w:val="BodyText"/>
      </w:pPr>
      <w:r>
        <w:t xml:space="preserve">Spain Barcelona is renowned for its vibrant academic institutions, innovative healthcare systems, and collaborative research culture. The city’s unique blend of tradition and modernity, coupled with its status as a global center for medical innovation, makes it an ideal location to pursue impactful research. My decision to apply for this role is rooted in my deep admiration for the medical community in Barcelona and my commitment to contributing to its legacy of excellence.</w:t>
      </w:r>
    </w:p>
    <w:bookmarkStart w:id="20" w:name="academic-and-professional-background"/>
    <w:p>
      <w:pPr>
        <w:pStyle w:val="Heading2"/>
      </w:pPr>
      <w:r>
        <w:t xml:space="preserve">Academic and Professional Background</w:t>
      </w:r>
    </w:p>
    <w:p>
      <w:pPr>
        <w:pStyle w:val="FirstParagraph"/>
      </w:pPr>
      <w:r>
        <w:t xml:space="preserve">I hold a [Your Degree, e.g., PhD/MSc] in [Your Field, e.g., Molecular Biology, Public Health] from [Your University], where I focused on [specific research area, e.g., cancer immunotherapy or neurodegenerative diseases]. During my academic career, I developed a robust foundation in experimental design, data analysis, and interdisciplinary collaboration—skills that are essential for success as a Medical Researcher. My work has been published in peer-reviewed journals such as [Journal Names], and I have presented my findings at international conferences, including [Conference Names], where I engaged with leading experts in the field.</w:t>
      </w:r>
    </w:p>
    <w:p>
      <w:pPr>
        <w:pStyle w:val="BodyText"/>
      </w:pPr>
      <w:r>
        <w:t xml:space="preserve">As a Medical Researcher, I have consistently prioritized the integration of translational research to bridge laboratory discoveries with clinical applications. For instance, during my time at [Previous Institution/Organization], I led a project investigating [specific topic, e.g., genetic markers for early disease detection], which resulted in [specific outcome, e.g., a novel biomarker assay]. This experience not only honed my technical skills but also reinforced my ability to navigate complex ethical and methodological challenges inherent in medical research.</w:t>
      </w:r>
    </w:p>
    <w:bookmarkEnd w:id="20"/>
    <w:bookmarkStart w:id="21" w:name="X52f9bc52fbd10f4d693b3524c5a7c27ab196144"/>
    <w:p>
      <w:pPr>
        <w:pStyle w:val="Heading2"/>
      </w:pPr>
      <w:r>
        <w:t xml:space="preserve">Understanding of Spain Barcelona’s Medical Research Landscape</w:t>
      </w:r>
    </w:p>
    <w:p>
      <w:pPr>
        <w:pStyle w:val="FirstParagraph"/>
      </w:pPr>
      <w:r>
        <w:t xml:space="preserve">Spain Barcelona is a beacon for medical innovation, home to institutions like the Hospital del Mar, IDIBAPS, and the August Pi i Sunyer Biomedical Research Institute (IDIBGi). These organizations are at the forefront of research in areas such as personalized medicine, infectious diseases, and regenerative therapies. I am particularly inspired by Barcelona’s commitment to collaborative research initiatives that address global health challenges. For example, the city’s participation in European Union-funded projects like [specific project name] highlights its role as a leader in fostering cross-border scientific partnerships.</w:t>
      </w:r>
    </w:p>
    <w:p>
      <w:pPr>
        <w:pStyle w:val="BodyText"/>
      </w:pPr>
      <w:r>
        <w:t xml:space="preserve">Having studied the work of researchers in Spain Barcelona, I am impressed by the emphasis on patient-centered care and interdisciplinary teamwork. The Medical Researcher role at [Institution/Organization Name] aligns perfectly with my goal to contribute to such an environment. I am especially drawn to [specific research focus of the institution, e.g., "the development of AI-driven diagnostic tools for rare diseases"], as it reflects the kind of innovative thinking that resonates with my own professional aspirations.</w:t>
      </w:r>
    </w:p>
    <w:bookmarkEnd w:id="21"/>
    <w:bookmarkStart w:id="22" w:name="why-spain-barcelona"/>
    <w:p>
      <w:pPr>
        <w:pStyle w:val="Heading2"/>
      </w:pPr>
      <w:r>
        <w:t xml:space="preserve">Why Spain Barcelona?</w:t>
      </w:r>
    </w:p>
    <w:p>
      <w:pPr>
        <w:pStyle w:val="FirstParagraph"/>
      </w:pPr>
      <w:r>
        <w:t xml:space="preserve">The opportunity to work as a Medical Researcher in Spain Barcelona represents a unique convergence of personal and professional growth. The city’s diverse cultural landscape, combined with its world-class research facilities, offers an unparalleled environment for intellectual and creative exploration. I am particularly motivated by the chance to collaborate with local experts who are redefining the boundaries of medical science while addressing pressing health issues faced by communities in Spain and beyond.</w:t>
      </w:r>
    </w:p>
    <w:p>
      <w:pPr>
        <w:pStyle w:val="BodyText"/>
      </w:pPr>
      <w:r>
        <w:t xml:space="preserve">Moreover, my fluency in [Languages, e.g., English and Spanish] enables me to communicate effectively within multilingual teams and engage with patients and stakeholders across different cultural backgrounds. This is especially valuable in a setting like Barcelona, where healthcare professionals often work with international populations. My adaptability and enthusiasm for learning new methodologies further position me to thrive in this dynamic environment.</w:t>
      </w:r>
    </w:p>
    <w:bookmarkEnd w:id="22"/>
    <w:bookmarkStart w:id="23" w:name="conclusion"/>
    <w:p>
      <w:pPr>
        <w:pStyle w:val="Heading2"/>
      </w:pPr>
      <w:r>
        <w:t xml:space="preserve">Conclusion</w:t>
      </w:r>
    </w:p>
    <w:p>
      <w:pPr>
        <w:pStyle w:val="FirstParagraph"/>
      </w:pPr>
      <w:r>
        <w:t xml:space="preserve">In conclusion, I am confident that my academic training, research experience, and passion for medical science make me an ideal candidate for the Medical Researcher position at [Institution/Organization Name] in Spain Barcelona. I am eager to bring my skills in [specific areas, e.g., bioinformatics, clinical trials management] to your team and contribute to groundbreaking research that has the potential to transform healthcare outcomes.</w:t>
      </w:r>
    </w:p>
    <w:p>
      <w:pPr>
        <w:pStyle w:val="BodyText"/>
      </w:pPr>
      <w:r>
        <w:t xml:space="preserve">Thank you for considering my application. I would be delighted to discuss how my background and vision align with the goals of your institution. Please feel free to contact me at [Your Phone Number] or [Your Email Address] at your earliest convenience. I look forward to the opportunity to contribute to the continued success of medical research in Spain Barcelon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Spain Barcelona</dc:title>
  <dc:creator/>
  <cp:keywords/>
  <dcterms:created xsi:type="dcterms:W3CDTF">2026-07-24T04:05:31Z</dcterms:created>
  <dcterms:modified xsi:type="dcterms:W3CDTF">2026-07-24T04:05:31Z</dcterms:modified>
</cp:coreProperties>
</file>

<file path=docProps/custom.xml><?xml version="1.0" encoding="utf-8"?>
<Properties xmlns="http://schemas.openxmlformats.org/officeDocument/2006/custom-properties" xmlns:vt="http://schemas.openxmlformats.org/officeDocument/2006/docPropsVTypes"/>
</file>